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Halfplane_interse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Halfplane_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alc_inter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sg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d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sg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e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alc_inter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sg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d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sg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14:23:05Z</dcterms:created>
  <dcterms:modified xsi:type="dcterms:W3CDTF">2022-02-03T14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